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26398" w14:textId="55CB9D3C" w:rsidR="00997167" w:rsidRDefault="00997167" w:rsidP="00997167">
      <w:pPr>
        <w:spacing w:after="0" w:line="240" w:lineRule="auto"/>
        <w:jc w:val="center"/>
        <w:rPr>
          <w:rFonts w:ascii="Verdana" w:hAnsi="Verdana"/>
          <w:b/>
          <w:color w:val="000000" w:themeColor="text1"/>
          <w:sz w:val="32"/>
          <w:szCs w:val="30"/>
        </w:rPr>
      </w:pPr>
      <w:r w:rsidRPr="006B22C4">
        <w:rPr>
          <w:rFonts w:ascii="Verdana" w:hAnsi="Verdana"/>
          <w:b/>
          <w:color w:val="000000" w:themeColor="text1"/>
          <w:sz w:val="32"/>
          <w:szCs w:val="30"/>
        </w:rPr>
        <w:t>Konspekt pracy dyplomowej</w:t>
      </w:r>
      <w:r>
        <w:rPr>
          <w:rFonts w:ascii="Verdana" w:hAnsi="Verdana"/>
          <w:b/>
          <w:color w:val="000000" w:themeColor="text1"/>
          <w:sz w:val="32"/>
          <w:szCs w:val="30"/>
        </w:rPr>
        <w:t>/podyplomowej</w:t>
      </w:r>
      <w:r w:rsidRPr="00997167">
        <w:rPr>
          <w:rFonts w:ascii="Verdana" w:hAnsi="Verdana"/>
          <w:b/>
          <w:color w:val="000000" w:themeColor="text1"/>
          <w:sz w:val="32"/>
          <w:szCs w:val="30"/>
          <w:vertAlign w:val="superscript"/>
        </w:rPr>
        <w:t>*</w:t>
      </w:r>
      <w:r w:rsidRPr="006B22C4">
        <w:rPr>
          <w:rFonts w:ascii="Verdana" w:hAnsi="Verdana"/>
          <w:b/>
          <w:color w:val="000000" w:themeColor="text1"/>
          <w:sz w:val="32"/>
          <w:szCs w:val="30"/>
        </w:rPr>
        <w:t xml:space="preserve"> </w:t>
      </w:r>
      <w:r>
        <w:rPr>
          <w:rFonts w:ascii="Verdana" w:hAnsi="Verdana"/>
          <w:b/>
          <w:color w:val="000000" w:themeColor="text1"/>
          <w:sz w:val="32"/>
          <w:szCs w:val="30"/>
        </w:rPr>
        <w:t>(</w:t>
      </w:r>
      <w:r w:rsidRPr="006B22C4">
        <w:rPr>
          <w:rFonts w:ascii="Verdana" w:hAnsi="Verdana"/>
          <w:b/>
          <w:color w:val="000000" w:themeColor="text1"/>
          <w:sz w:val="32"/>
          <w:szCs w:val="30"/>
        </w:rPr>
        <w:t>magisterskiej/inżynierskiej</w:t>
      </w:r>
      <w:r w:rsidRPr="00997167">
        <w:rPr>
          <w:rFonts w:ascii="Verdana" w:hAnsi="Verdana"/>
          <w:b/>
          <w:color w:val="000000" w:themeColor="text1"/>
          <w:sz w:val="32"/>
          <w:szCs w:val="30"/>
          <w:vertAlign w:val="superscript"/>
        </w:rPr>
        <w:t>*</w:t>
      </w:r>
      <w:r>
        <w:rPr>
          <w:rFonts w:ascii="Verdana" w:hAnsi="Verdana"/>
          <w:b/>
          <w:color w:val="000000" w:themeColor="text1"/>
          <w:sz w:val="32"/>
          <w:szCs w:val="30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25"/>
        <w:gridCol w:w="1331"/>
        <w:gridCol w:w="3118"/>
        <w:gridCol w:w="2688"/>
      </w:tblGrid>
      <w:tr w:rsidR="00F320F2" w:rsidRPr="00997167" w14:paraId="7F8971F6" w14:textId="77777777" w:rsidTr="00F320F2">
        <w:tc>
          <w:tcPr>
            <w:tcW w:w="1925" w:type="dxa"/>
          </w:tcPr>
          <w:p w14:paraId="07A38E9B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z w:val="2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 xml:space="preserve">Tytuł pracy </w:t>
            </w:r>
          </w:p>
        </w:tc>
        <w:tc>
          <w:tcPr>
            <w:tcW w:w="7137" w:type="dxa"/>
            <w:gridSpan w:val="3"/>
          </w:tcPr>
          <w:p w14:paraId="28A29060" w14:textId="77777777" w:rsidR="00997167" w:rsidRPr="00997167" w:rsidRDefault="00997167" w:rsidP="00997167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i/>
                <w:color w:val="000000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</w:rPr>
              <w:t>Tytuł pracy</w:t>
            </w:r>
          </w:p>
        </w:tc>
      </w:tr>
      <w:tr w:rsidR="00F320F2" w:rsidRPr="00997167" w14:paraId="3D7D393C" w14:textId="77777777" w:rsidTr="00F320F2">
        <w:tc>
          <w:tcPr>
            <w:tcW w:w="1925" w:type="dxa"/>
          </w:tcPr>
          <w:p w14:paraId="56E5E85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  <w:sz w:val="28"/>
                <w:szCs w:val="28"/>
              </w:rPr>
            </w:pPr>
            <w:r w:rsidRPr="00D02309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Dyploman</w:t>
            </w:r>
            <w:r w:rsidRPr="00997167">
              <w:rPr>
                <w:rFonts w:ascii="Verdana" w:eastAsia="Times New Roman" w:hAnsi="Verdana" w:cs="Times New Roman"/>
                <w:b/>
                <w:bCs/>
                <w:i/>
                <w:color w:val="000000"/>
                <w:sz w:val="28"/>
                <w:szCs w:val="28"/>
              </w:rPr>
              <w:t>t</w:t>
            </w:r>
          </w:p>
          <w:p w14:paraId="4D0E78AA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t>Imię i nazwisko</w:t>
            </w: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br/>
              <w:t>e-mail</w:t>
            </w:r>
          </w:p>
          <w:p w14:paraId="3F37FAA8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t>wydział</w:t>
            </w:r>
          </w:p>
          <w:p w14:paraId="6197E44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t>kierunek</w:t>
            </w:r>
          </w:p>
          <w:p w14:paraId="1B1CA107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t>rok studiów</w:t>
            </w:r>
          </w:p>
          <w:p w14:paraId="345A5658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pacing w:val="-10"/>
                <w:sz w:val="18"/>
                <w:szCs w:val="28"/>
              </w:rPr>
              <w:t>grupa</w:t>
            </w:r>
          </w:p>
          <w:p w14:paraId="08AF4EC8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7137" w:type="dxa"/>
            <w:gridSpan w:val="3"/>
          </w:tcPr>
          <w:p w14:paraId="486DF5D8" w14:textId="77777777" w:rsidR="00997167" w:rsidRPr="00997167" w:rsidRDefault="00997167" w:rsidP="00997167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i/>
                <w:color w:val="000000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</w:rPr>
              <w:t>Imię Nazwisko</w:t>
            </w:r>
          </w:p>
        </w:tc>
      </w:tr>
      <w:tr w:rsidR="00F320F2" w:rsidRPr="00997167" w14:paraId="1AC68E87" w14:textId="77777777" w:rsidTr="00F320F2">
        <w:tc>
          <w:tcPr>
            <w:tcW w:w="1925" w:type="dxa"/>
          </w:tcPr>
          <w:p w14:paraId="08097D81" w14:textId="4437EE71" w:rsidR="00997167" w:rsidRPr="00D02309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z w:val="28"/>
                <w:szCs w:val="28"/>
              </w:rPr>
            </w:pPr>
            <w:r w:rsidRPr="00D02309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Promotor</w:t>
            </w:r>
            <w:r w:rsidR="00B51737" w:rsidRPr="00D02309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/</w:t>
            </w:r>
            <w:r w:rsidR="00B51737" w:rsidRPr="00D02309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br/>
              <w:t>Opiekun</w:t>
            </w:r>
            <w:r w:rsidR="00B51737" w:rsidRPr="00D02309">
              <w:rPr>
                <w:rFonts w:ascii="Verdana" w:hAnsi="Verdana"/>
                <w:b/>
                <w:color w:val="000000" w:themeColor="text1"/>
                <w:sz w:val="32"/>
                <w:szCs w:val="30"/>
                <w:vertAlign w:val="superscript"/>
              </w:rPr>
              <w:t>*</w:t>
            </w:r>
          </w:p>
          <w:p w14:paraId="6F20750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  <w:t>Imię i nazwisko</w:t>
            </w:r>
          </w:p>
          <w:p w14:paraId="4B35C1F1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  <w:t>Wydział</w:t>
            </w:r>
          </w:p>
          <w:p w14:paraId="685E09E6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  <w:t>Katedra</w:t>
            </w:r>
          </w:p>
          <w:p w14:paraId="7AAEA41A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  <w:t>e-mail</w:t>
            </w:r>
          </w:p>
          <w:p w14:paraId="18DA7AB3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  <w:sz w:val="2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Cs/>
                <w:i/>
                <w:color w:val="000000"/>
                <w:sz w:val="18"/>
                <w:szCs w:val="20"/>
              </w:rPr>
              <w:t>tel. kontaktowy</w:t>
            </w:r>
          </w:p>
        </w:tc>
        <w:tc>
          <w:tcPr>
            <w:tcW w:w="7137" w:type="dxa"/>
            <w:gridSpan w:val="3"/>
          </w:tcPr>
          <w:p w14:paraId="10A1E53E" w14:textId="606175E8" w:rsidR="00997167" w:rsidRPr="00997167" w:rsidRDefault="00997167" w:rsidP="00997167">
            <w:pPr>
              <w:spacing w:after="40" w:line="240" w:lineRule="auto"/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Dr</w:t>
            </w:r>
            <w:r w:rsidR="000403CF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 xml:space="preserve"> hab.</w:t>
            </w: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 xml:space="preserve"> inż. Paweł Madejski</w:t>
            </w:r>
            <w:r w:rsidR="000403CF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, prof. AGH</w:t>
            </w:r>
          </w:p>
          <w:p w14:paraId="2DE4488D" w14:textId="77777777" w:rsidR="00997167" w:rsidRPr="00997167" w:rsidRDefault="00997167" w:rsidP="00997167">
            <w:pPr>
              <w:spacing w:after="40" w:line="240" w:lineRule="auto"/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Wydział Inżynierii Mechanicznej i Robotyki</w:t>
            </w:r>
          </w:p>
          <w:p w14:paraId="29C01893" w14:textId="77777777" w:rsidR="00997167" w:rsidRPr="00997167" w:rsidRDefault="00997167" w:rsidP="00997167">
            <w:pPr>
              <w:spacing w:after="40" w:line="240" w:lineRule="auto"/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Katedra Systemów Energetycznych i Urządzeń Ochrony Środowiska</w:t>
            </w:r>
          </w:p>
          <w:p w14:paraId="497B8097" w14:textId="77777777" w:rsidR="00997167" w:rsidRPr="00997167" w:rsidRDefault="00997167" w:rsidP="00997167">
            <w:pPr>
              <w:spacing w:after="40" w:line="240" w:lineRule="auto"/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madejski@agh.edu.pl</w:t>
            </w:r>
          </w:p>
          <w:p w14:paraId="2200FBBF" w14:textId="77777777" w:rsidR="00997167" w:rsidRPr="00997167" w:rsidRDefault="00997167" w:rsidP="00997167">
            <w:pPr>
              <w:spacing w:after="40" w:line="240" w:lineRule="auto"/>
              <w:rPr>
                <w:rFonts w:ascii="Verdana" w:eastAsia="Times New Roman" w:hAnsi="Verdana" w:cs="Times New Roman"/>
                <w:color w:val="000000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i/>
                <w:color w:val="000000"/>
                <w:sz w:val="20"/>
                <w:szCs w:val="24"/>
              </w:rPr>
              <w:t>12 617 48 72</w:t>
            </w:r>
          </w:p>
        </w:tc>
      </w:tr>
      <w:tr w:rsidR="00F320F2" w:rsidRPr="00997167" w14:paraId="040A5F30" w14:textId="77777777" w:rsidTr="00F320F2">
        <w:tc>
          <w:tcPr>
            <w:tcW w:w="9062" w:type="dxa"/>
            <w:gridSpan w:val="4"/>
          </w:tcPr>
          <w:p w14:paraId="6AEF93EA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z w:val="2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Cel pracy</w:t>
            </w:r>
          </w:p>
        </w:tc>
      </w:tr>
      <w:tr w:rsidR="00F320F2" w:rsidRPr="00997167" w14:paraId="1B3B85AA" w14:textId="77777777" w:rsidTr="00F320F2">
        <w:tc>
          <w:tcPr>
            <w:tcW w:w="9062" w:type="dxa"/>
            <w:gridSpan w:val="4"/>
          </w:tcPr>
          <w:p w14:paraId="067426AC" w14:textId="77777777" w:rsidR="00997167" w:rsidRPr="00D02309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</w:pPr>
            <w:r w:rsidRPr="00D02309"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  <w:t>…</w:t>
            </w:r>
          </w:p>
          <w:p w14:paraId="1CF26C90" w14:textId="06E47BF5" w:rsidR="00B51737" w:rsidRPr="00997167" w:rsidRDefault="00B51737" w:rsidP="00C6509E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Cs w:val="20"/>
              </w:rPr>
            </w:pPr>
          </w:p>
        </w:tc>
      </w:tr>
      <w:tr w:rsidR="00F320F2" w:rsidRPr="00997167" w14:paraId="32717FBE" w14:textId="77777777" w:rsidTr="00F320F2">
        <w:tc>
          <w:tcPr>
            <w:tcW w:w="9062" w:type="dxa"/>
            <w:gridSpan w:val="4"/>
          </w:tcPr>
          <w:p w14:paraId="55838AD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Zakres pracy</w:t>
            </w:r>
          </w:p>
        </w:tc>
      </w:tr>
      <w:tr w:rsidR="00F320F2" w:rsidRPr="00997167" w14:paraId="41E634D6" w14:textId="77777777" w:rsidTr="00F320F2">
        <w:tc>
          <w:tcPr>
            <w:tcW w:w="9062" w:type="dxa"/>
            <w:gridSpan w:val="4"/>
          </w:tcPr>
          <w:p w14:paraId="25DCE23F" w14:textId="77777777" w:rsidR="00997167" w:rsidRPr="00D02309" w:rsidRDefault="00997167" w:rsidP="00C6509E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</w:pPr>
            <w:r w:rsidRPr="00D02309"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  <w:t>...</w:t>
            </w:r>
          </w:p>
          <w:p w14:paraId="473E739D" w14:textId="1D06B866" w:rsidR="005868C7" w:rsidRPr="00997167" w:rsidRDefault="005868C7" w:rsidP="005868C7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Cs w:val="20"/>
                <w:lang w:val="en-GB"/>
              </w:rPr>
            </w:pPr>
          </w:p>
        </w:tc>
      </w:tr>
      <w:tr w:rsidR="00F320F2" w:rsidRPr="00997167" w14:paraId="24AFCAD6" w14:textId="77777777" w:rsidTr="00F320F2">
        <w:tc>
          <w:tcPr>
            <w:tcW w:w="9062" w:type="dxa"/>
            <w:gridSpan w:val="4"/>
          </w:tcPr>
          <w:p w14:paraId="3785D7AD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Ramowy spis treści</w:t>
            </w:r>
          </w:p>
        </w:tc>
      </w:tr>
      <w:tr w:rsidR="00F320F2" w:rsidRPr="00997167" w14:paraId="6DF78768" w14:textId="77777777" w:rsidTr="00F320F2">
        <w:tc>
          <w:tcPr>
            <w:tcW w:w="9062" w:type="dxa"/>
            <w:gridSpan w:val="4"/>
          </w:tcPr>
          <w:p w14:paraId="57002291" w14:textId="77777777" w:rsidR="00997167" w:rsidRDefault="004B231D" w:rsidP="004B231D">
            <w:pPr>
              <w:spacing w:after="0" w:line="240" w:lineRule="auto"/>
              <w:jc w:val="both"/>
              <w:rPr>
                <w:rFonts w:ascii="Times New Roman" w:eastAsiaTheme="majorEastAsia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Theme="majorEastAsia" w:hAnsi="Times New Roman" w:cs="Times New Roman"/>
                <w:bCs/>
                <w:color w:val="000000" w:themeColor="text1"/>
                <w:sz w:val="20"/>
                <w:szCs w:val="20"/>
              </w:rPr>
              <w:t>…</w:t>
            </w:r>
          </w:p>
          <w:p w14:paraId="0705360F" w14:textId="3C8F0D5B" w:rsidR="004B231D" w:rsidRPr="004B231D" w:rsidRDefault="004B231D" w:rsidP="004B231D">
            <w:pPr>
              <w:spacing w:after="0" w:line="240" w:lineRule="auto"/>
              <w:jc w:val="both"/>
              <w:rPr>
                <w:rFonts w:ascii="Times New Roman" w:eastAsiaTheme="majorEastAsia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F320F2" w:rsidRPr="00997167" w14:paraId="51BA4E59" w14:textId="77777777" w:rsidTr="00F320F2">
        <w:tc>
          <w:tcPr>
            <w:tcW w:w="9062" w:type="dxa"/>
            <w:gridSpan w:val="4"/>
          </w:tcPr>
          <w:p w14:paraId="4C12963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  <w:spacing w:val="-10"/>
                <w:sz w:val="20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 xml:space="preserve">Planowane działania w </w:t>
            </w:r>
            <w:r w:rsidRPr="00D02309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trakcie realizacji pracy</w:t>
            </w:r>
          </w:p>
          <w:p w14:paraId="0018C7EC" w14:textId="69C6FF03" w:rsidR="00C6509E" w:rsidRPr="00D02309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pacing w:val="-6"/>
                <w:sz w:val="20"/>
                <w:szCs w:val="24"/>
              </w:rPr>
            </w:pPr>
            <w:r w:rsidRPr="00D02309">
              <w:rPr>
                <w:rFonts w:ascii="Verdana" w:eastAsia="Times New Roman" w:hAnsi="Verdana" w:cs="Times New Roman"/>
                <w:bCs/>
                <w:color w:val="000000"/>
                <w:spacing w:val="-6"/>
                <w:sz w:val="20"/>
                <w:szCs w:val="24"/>
              </w:rPr>
              <w:t>(Badania laboratoryjne, obliczenia komputerowe, wykorzystanie specjalistycznego oprogramowania, modelowanie komputerowe, uzyskanie dostępu do niezbędnych danych, szkolenia, współpraca z firmą/zakładem</w:t>
            </w:r>
            <w:r w:rsidR="00A120EA">
              <w:rPr>
                <w:rFonts w:ascii="Verdana" w:eastAsia="Times New Roman" w:hAnsi="Verdana" w:cs="Times New Roman"/>
                <w:bCs/>
                <w:color w:val="000000"/>
                <w:spacing w:val="-6"/>
                <w:sz w:val="20"/>
                <w:szCs w:val="24"/>
              </w:rPr>
              <w:t>,</w:t>
            </w:r>
            <w:bookmarkStart w:id="0" w:name="_GoBack"/>
            <w:bookmarkEnd w:id="0"/>
            <w:r w:rsidRPr="00D02309">
              <w:rPr>
                <w:rFonts w:ascii="Verdana" w:eastAsia="Times New Roman" w:hAnsi="Verdana" w:cs="Times New Roman"/>
                <w:bCs/>
                <w:color w:val="000000"/>
                <w:spacing w:val="-6"/>
                <w:sz w:val="20"/>
                <w:szCs w:val="24"/>
              </w:rPr>
              <w:t xml:space="preserve"> inne)</w:t>
            </w:r>
          </w:p>
        </w:tc>
      </w:tr>
      <w:tr w:rsidR="00F320F2" w:rsidRPr="00997167" w14:paraId="40A25923" w14:textId="77777777" w:rsidTr="00F320F2">
        <w:tc>
          <w:tcPr>
            <w:tcW w:w="9062" w:type="dxa"/>
            <w:gridSpan w:val="4"/>
          </w:tcPr>
          <w:p w14:paraId="7EAA390B" w14:textId="77777777" w:rsidR="00997167" w:rsidRPr="005868C7" w:rsidRDefault="00997167" w:rsidP="00997167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color w:val="000000"/>
                <w:sz w:val="20"/>
                <w:szCs w:val="20"/>
              </w:rPr>
              <w:t>…</w:t>
            </w:r>
          </w:p>
          <w:p w14:paraId="735C8D37" w14:textId="4B1EFBAF" w:rsidR="00B51737" w:rsidRPr="00D02309" w:rsidRDefault="00B51737" w:rsidP="00997167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Cs w:val="20"/>
              </w:rPr>
            </w:pPr>
          </w:p>
        </w:tc>
      </w:tr>
      <w:tr w:rsidR="00F320F2" w:rsidRPr="00997167" w14:paraId="222CB55D" w14:textId="77777777" w:rsidTr="00F320F2">
        <w:tc>
          <w:tcPr>
            <w:tcW w:w="9062" w:type="dxa"/>
            <w:gridSpan w:val="4"/>
          </w:tcPr>
          <w:p w14:paraId="2F426BC2" w14:textId="77777777" w:rsidR="00997167" w:rsidRPr="00997167" w:rsidRDefault="00997167" w:rsidP="00997167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i/>
                <w:color w:val="000000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Spodziewane wyniki pracy</w:t>
            </w:r>
          </w:p>
        </w:tc>
      </w:tr>
      <w:tr w:rsidR="00F320F2" w:rsidRPr="00997167" w14:paraId="4CF2CA82" w14:textId="77777777" w:rsidTr="00F320F2">
        <w:tc>
          <w:tcPr>
            <w:tcW w:w="9062" w:type="dxa"/>
            <w:gridSpan w:val="4"/>
          </w:tcPr>
          <w:p w14:paraId="433F3FD8" w14:textId="77777777" w:rsidR="00997167" w:rsidRPr="005868C7" w:rsidRDefault="00997167" w:rsidP="00C6509E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Cs/>
                <w:color w:val="000000"/>
                <w:szCs w:val="20"/>
              </w:rPr>
            </w:pPr>
            <w:r w:rsidRPr="00997167">
              <w:rPr>
                <w:rFonts w:ascii="Verdana" w:eastAsia="Times New Roman" w:hAnsi="Verdana" w:cs="Times New Roman"/>
                <w:bCs/>
                <w:color w:val="000000"/>
                <w:szCs w:val="20"/>
              </w:rPr>
              <w:t>…</w:t>
            </w:r>
          </w:p>
          <w:p w14:paraId="283679FE" w14:textId="635B5E58" w:rsidR="00B51737" w:rsidRPr="00D02309" w:rsidRDefault="00B51737" w:rsidP="00997167">
            <w:pPr>
              <w:spacing w:after="0" w:line="240" w:lineRule="auto"/>
              <w:rPr>
                <w:rFonts w:ascii="Verdana" w:eastAsia="Times New Roman" w:hAnsi="Verdana" w:cs="Times New Roman"/>
                <w:bCs/>
                <w:color w:val="000000"/>
                <w:szCs w:val="20"/>
              </w:rPr>
            </w:pPr>
          </w:p>
        </w:tc>
      </w:tr>
      <w:tr w:rsidR="00B51737" w:rsidRPr="00997167" w14:paraId="35B9C5E7" w14:textId="77777777" w:rsidTr="00B51737">
        <w:trPr>
          <w:trHeight w:val="95"/>
        </w:trPr>
        <w:tc>
          <w:tcPr>
            <w:tcW w:w="3256" w:type="dxa"/>
            <w:gridSpan w:val="2"/>
          </w:tcPr>
          <w:p w14:paraId="39D4331B" w14:textId="7688AB94" w:rsidR="00B51737" w:rsidRDefault="00B5173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  <w:t>Miejscowość</w:t>
            </w:r>
          </w:p>
          <w:p w14:paraId="742B3D61" w14:textId="77777777" w:rsidR="00364A55" w:rsidRPr="005868C7" w:rsidRDefault="00364A55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Cs/>
                <w:color w:val="000000"/>
                <w:sz w:val="24"/>
                <w:szCs w:val="28"/>
              </w:rPr>
            </w:pPr>
          </w:p>
          <w:p w14:paraId="7A620CBA" w14:textId="5C40B7B3" w:rsidR="00B51737" w:rsidRDefault="00B5173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</w:pPr>
          </w:p>
        </w:tc>
        <w:tc>
          <w:tcPr>
            <w:tcW w:w="3118" w:type="dxa"/>
          </w:tcPr>
          <w:p w14:paraId="70200D8B" w14:textId="77777777" w:rsidR="00B51737" w:rsidRDefault="00B5173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  <w:t>Data</w:t>
            </w:r>
          </w:p>
          <w:p w14:paraId="42FFF3D4" w14:textId="5B373604" w:rsidR="00B51737" w:rsidRPr="005868C7" w:rsidRDefault="00B5173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Cs/>
                <w:color w:val="000000"/>
                <w:sz w:val="24"/>
                <w:szCs w:val="28"/>
              </w:rPr>
            </w:pPr>
          </w:p>
        </w:tc>
        <w:tc>
          <w:tcPr>
            <w:tcW w:w="2688" w:type="dxa"/>
          </w:tcPr>
          <w:p w14:paraId="26ED85A6" w14:textId="77777777" w:rsidR="00B51737" w:rsidRDefault="00B5173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</w:pPr>
            <w:r w:rsidRPr="00997167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8"/>
              </w:rPr>
              <w:t>Podpis</w:t>
            </w:r>
          </w:p>
          <w:p w14:paraId="4B271768" w14:textId="25E03F6A" w:rsidR="005868C7" w:rsidRPr="00997167" w:rsidRDefault="005868C7" w:rsidP="00B5173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Cs/>
                <w:color w:val="000000"/>
                <w:szCs w:val="28"/>
              </w:rPr>
            </w:pPr>
          </w:p>
        </w:tc>
      </w:tr>
    </w:tbl>
    <w:p w14:paraId="3B3A8082" w14:textId="4E60BD04" w:rsidR="00997167" w:rsidRDefault="00997167"/>
    <w:p w14:paraId="70401F5D" w14:textId="1F7E4A63" w:rsidR="00997167" w:rsidRPr="00997167" w:rsidRDefault="00997167">
      <w:pPr>
        <w:rPr>
          <w:i/>
          <w:sz w:val="18"/>
        </w:rPr>
      </w:pPr>
      <w:r w:rsidRPr="00997167">
        <w:rPr>
          <w:rFonts w:ascii="Verdana" w:hAnsi="Verdana"/>
          <w:i/>
          <w:color w:val="000000" w:themeColor="text1"/>
          <w:sz w:val="28"/>
          <w:szCs w:val="30"/>
          <w:vertAlign w:val="superscript"/>
        </w:rPr>
        <w:t>* - niewłaściwe skreślić</w:t>
      </w:r>
    </w:p>
    <w:sectPr w:rsidR="00997167" w:rsidRPr="009971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ABB4E" w14:textId="77777777" w:rsidR="00CB00F6" w:rsidRDefault="00CB00F6" w:rsidP="00872AE7">
      <w:pPr>
        <w:spacing w:after="0" w:line="240" w:lineRule="auto"/>
      </w:pPr>
      <w:r>
        <w:separator/>
      </w:r>
    </w:p>
  </w:endnote>
  <w:endnote w:type="continuationSeparator" w:id="0">
    <w:p w14:paraId="199EA544" w14:textId="77777777" w:rsidR="00CB00F6" w:rsidRDefault="00CB00F6" w:rsidP="00872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C8D2C" w14:textId="77777777" w:rsidR="00CB00F6" w:rsidRDefault="00CB00F6" w:rsidP="00872AE7">
      <w:pPr>
        <w:spacing w:after="0" w:line="240" w:lineRule="auto"/>
      </w:pPr>
      <w:r>
        <w:separator/>
      </w:r>
    </w:p>
  </w:footnote>
  <w:footnote w:type="continuationSeparator" w:id="0">
    <w:p w14:paraId="71897C57" w14:textId="77777777" w:rsidR="00CB00F6" w:rsidRDefault="00CB00F6" w:rsidP="00872A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2048BF"/>
    <w:multiLevelType w:val="multilevel"/>
    <w:tmpl w:val="ACB87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UwMzIwMzQxMTVU0lEKTi0uzszPAykwqgUAHgg3WiwAAAA="/>
  </w:docVars>
  <w:rsids>
    <w:rsidRoot w:val="005253A6"/>
    <w:rsid w:val="00000B10"/>
    <w:rsid w:val="000403CF"/>
    <w:rsid w:val="000D2BB0"/>
    <w:rsid w:val="00112466"/>
    <w:rsid w:val="00275C71"/>
    <w:rsid w:val="00323FBD"/>
    <w:rsid w:val="00364A55"/>
    <w:rsid w:val="003F15F0"/>
    <w:rsid w:val="004B231D"/>
    <w:rsid w:val="005253A6"/>
    <w:rsid w:val="005868C7"/>
    <w:rsid w:val="00695E6B"/>
    <w:rsid w:val="006E542A"/>
    <w:rsid w:val="00872AE7"/>
    <w:rsid w:val="00997167"/>
    <w:rsid w:val="00A120EA"/>
    <w:rsid w:val="00B51737"/>
    <w:rsid w:val="00B808E7"/>
    <w:rsid w:val="00C14899"/>
    <w:rsid w:val="00C6509E"/>
    <w:rsid w:val="00CB00F6"/>
    <w:rsid w:val="00D02309"/>
    <w:rsid w:val="00F32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90F63C"/>
  <w15:chartTrackingRefBased/>
  <w15:docId w15:val="{04908781-4D74-4697-91BB-E6731CF51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72AE7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redniasiatka2akcent1">
    <w:name w:val="Medium Grid 2 Accent 1"/>
    <w:basedOn w:val="Standardowy"/>
    <w:uiPriority w:val="68"/>
    <w:semiHidden/>
    <w:unhideWhenUsed/>
    <w:rsid w:val="00872A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nil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Nagwek">
    <w:name w:val="header"/>
    <w:basedOn w:val="Normalny"/>
    <w:link w:val="NagwekZnak"/>
    <w:uiPriority w:val="99"/>
    <w:unhideWhenUsed/>
    <w:rsid w:val="00872A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AE7"/>
  </w:style>
  <w:style w:type="paragraph" w:styleId="Stopka">
    <w:name w:val="footer"/>
    <w:basedOn w:val="Normalny"/>
    <w:link w:val="StopkaZnak"/>
    <w:uiPriority w:val="99"/>
    <w:unhideWhenUsed/>
    <w:rsid w:val="00872A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AE7"/>
  </w:style>
  <w:style w:type="paragraph" w:styleId="Akapitzlist">
    <w:name w:val="List Paragraph"/>
    <w:basedOn w:val="Normalny"/>
    <w:uiPriority w:val="34"/>
    <w:qFormat/>
    <w:rsid w:val="00000B10"/>
    <w:pPr>
      <w:ind w:left="720"/>
      <w:contextualSpacing/>
    </w:pPr>
  </w:style>
  <w:style w:type="table" w:customStyle="1" w:styleId="redniasiatka2akcent11">
    <w:name w:val="Średnia siatka 2 — akcent 11"/>
    <w:basedOn w:val="Standardowy"/>
    <w:next w:val="redniasiatka2akcent1"/>
    <w:uiPriority w:val="68"/>
    <w:rsid w:val="00997167"/>
    <w:pPr>
      <w:spacing w:after="0" w:line="240" w:lineRule="auto"/>
    </w:pPr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Tabelasiatki3akcent1">
    <w:name w:val="Grid Table 3 Accent 1"/>
    <w:basedOn w:val="Standardowy"/>
    <w:uiPriority w:val="48"/>
    <w:rsid w:val="00F320F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Tabelasiatki5ciemnaakcent5">
    <w:name w:val="Grid Table 5 Dark Accent 5"/>
    <w:basedOn w:val="Standardowy"/>
    <w:uiPriority w:val="50"/>
    <w:rsid w:val="00F320F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elasiatki1jasnaakcent5">
    <w:name w:val="Grid Table 1 Light Accent 5"/>
    <w:basedOn w:val="Standardowy"/>
    <w:uiPriority w:val="46"/>
    <w:rsid w:val="00F320F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2">
    <w:name w:val="Grid Table 1 Light Accent 2"/>
    <w:basedOn w:val="Standardowy"/>
    <w:uiPriority w:val="46"/>
    <w:rsid w:val="00F320F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1jasnaakcent1">
    <w:name w:val="Grid Table 1 Light Accent 1"/>
    <w:basedOn w:val="Standardowy"/>
    <w:uiPriority w:val="46"/>
    <w:rsid w:val="00F320F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F32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78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9</Words>
  <Characters>718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Madejski</dc:creator>
  <cp:keywords/>
  <dc:description/>
  <cp:lastModifiedBy>Paweł Madejski</cp:lastModifiedBy>
  <cp:revision>18</cp:revision>
  <dcterms:created xsi:type="dcterms:W3CDTF">2021-02-14T19:37:00Z</dcterms:created>
  <dcterms:modified xsi:type="dcterms:W3CDTF">2021-02-14T19:54:00Z</dcterms:modified>
</cp:coreProperties>
</file>